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p>
      <w:pPr>
        <w:pStyle w:val="FirstParagraph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1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Cs/>
          <w:b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2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Cs/>
          <w:b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3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4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5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Cs/>
          <w:i/>
        </w:rPr>
        <w:t xml:space="preserve">X-</w:t>
      </w:r>
      <w:r>
        <w:t xml:space="preserve">.</w:t>
      </w:r>
    </w:p>
    <w:bookmarkStart w:id="29" w:name="tbl-identifikatory"/>
    <w:p>
      <w:pPr>
        <w:pStyle w:val="TableCaption"/>
      </w:pPr>
      <w:r>
        <w:t xml:space="preserve">Tab. 1: Systém identifikátor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ystém identifikátorů"/>
      </w:tblPr>
      <w:tblGrid>
        <w:gridCol w:w="2064"/>
        <w:gridCol w:w="3600"/>
        <w:gridCol w:w="22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ří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čás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rok][pětimístné číslo projek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ov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projekt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číslice 9][šestimístné pořadové číslo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90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 (nemovitá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písmeno podle druhu lokality][sedmimístné pořadové čísl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N1000001, C-L1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ační 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D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K87, C-N0000001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á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písmeno „P“]-[číslo mapového listu ZM50]-[pětimístné pořadové číslo PIA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1224-654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projek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 - zachován původní 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TX-201221458, C-TP-201354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digitální terénní snímek z ak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 libovolné dél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-12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ostatní, starý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PY-001066355, C-FT-000012345, C-LN-000007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ky archivovaná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-C-201300001A-01, ZA-C-9001001A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dnotky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D01, C-TX-201221458-D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K01, C-TX-201221458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í 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BIB]-[pořadové číslo v sedmimístném formá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-0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- LET - čí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LET-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eologické dokumentační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[list mapy SM5]-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ýškové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DB]-[písmeno „V“]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-V0001</w:t>
            </w:r>
          </w:p>
        </w:tc>
      </w:tr>
    </w:tbl>
    <w:bookmarkEnd w:id="29"/>
    <w:bookmarkStart w:id="30" w:name="tbl-rady"/>
    <w:p>
      <w:pPr>
        <w:pStyle w:val="TableCaption"/>
      </w:pPr>
      <w:r>
        <w:t xml:space="preserve">Tab. 2: Řady identifikátorů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Řady identifikátorů dokumentů"/>
      </w:tblPr>
      <w:tblGrid>
        <w:gridCol w:w="388"/>
        <w:gridCol w:w="1941"/>
        <w:gridCol w:w="55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Ř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znač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ky, vektorové kresby aj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letecké sním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záběry z 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ová dokumentace a ma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diapozi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se záběry z výzkumů i snímky nález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jin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obní fotografie badatelů a událostí v životě instit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cká dokumentace 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nega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y snímků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y a plány terénních situac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právy a hlá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vé dokumenty k terénním výzkumům a nálezů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akce po edit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log lok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lokality po editaci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3-10-23T13:19:33Z</dcterms:created>
  <dcterms:modified xsi:type="dcterms:W3CDTF">2023-10-23T13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